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1B6" w:rsidRPr="00EE3F36" w:rsidRDefault="004E11B6" w:rsidP="007059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E3F36">
        <w:rPr>
          <w:rFonts w:ascii="Times New Roman" w:hAnsi="Times New Roman" w:cs="Times New Roman"/>
          <w:b/>
          <w:sz w:val="24"/>
          <w:szCs w:val="24"/>
        </w:rPr>
        <w:t>Perinatal mood and anxiety interview questions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 xml:space="preserve">The following are some of the questions to help you during the interview. You can adjust the questions based on answers provided by the patients where need be. 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Hello, welcome to ABC clinic.”</w:t>
      </w:r>
    </w:p>
    <w:p w:rsidR="004E11B6" w:rsidRPr="00EE3F36" w:rsidRDefault="00574C2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 xml:space="preserve"> </w:t>
      </w:r>
      <w:r w:rsidR="004E11B6" w:rsidRPr="00EE3F36">
        <w:rPr>
          <w:rFonts w:ascii="Times New Roman" w:hAnsi="Times New Roman" w:cs="Times New Roman"/>
          <w:sz w:val="24"/>
          <w:szCs w:val="24"/>
        </w:rPr>
        <w:t>“What’s your name and age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What brings you here today?”</w:t>
      </w:r>
    </w:p>
    <w:p w:rsidR="00C31A6F" w:rsidRPr="00EE3F36" w:rsidRDefault="00C31A6F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Did you come alone, or did anyone accompany you to today’s session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</w:t>
      </w:r>
      <w:r w:rsidR="00574C26" w:rsidRPr="00EE3F36">
        <w:rPr>
          <w:rFonts w:ascii="Times New Roman" w:hAnsi="Times New Roman" w:cs="Times New Roman"/>
          <w:sz w:val="24"/>
          <w:szCs w:val="24"/>
        </w:rPr>
        <w:t xml:space="preserve">Congrats on your third child, how is </w:t>
      </w:r>
      <w:r w:rsidR="007E7B60" w:rsidRPr="00EE3F36">
        <w:rPr>
          <w:rFonts w:ascii="Times New Roman" w:hAnsi="Times New Roman" w:cs="Times New Roman"/>
          <w:sz w:val="24"/>
          <w:szCs w:val="24"/>
        </w:rPr>
        <w:t>it</w:t>
      </w:r>
      <w:r w:rsidR="00574C26" w:rsidRPr="00EE3F36">
        <w:rPr>
          <w:rFonts w:ascii="Times New Roman" w:hAnsi="Times New Roman" w:cs="Times New Roman"/>
          <w:sz w:val="24"/>
          <w:szCs w:val="24"/>
        </w:rPr>
        <w:t xml:space="preserve"> like? is it easier since this is your third child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FC680E" w:rsidP="004E11B6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E3F36">
        <w:rPr>
          <w:rFonts w:ascii="Times New Roman" w:hAnsi="Times New Roman" w:cs="Times New Roman"/>
          <w:sz w:val="24"/>
          <w:szCs w:val="24"/>
        </w:rPr>
        <w:t xml:space="preserve"> </w:t>
      </w:r>
      <w:r w:rsidR="004E11B6" w:rsidRPr="00EE3F36">
        <w:rPr>
          <w:rFonts w:ascii="Times New Roman" w:hAnsi="Times New Roman" w:cs="Times New Roman"/>
          <w:sz w:val="24"/>
          <w:szCs w:val="24"/>
        </w:rPr>
        <w:t>“</w:t>
      </w:r>
      <w:r w:rsidR="00016D1E" w:rsidRPr="00EE3F36">
        <w:rPr>
          <w:rFonts w:ascii="Times New Roman" w:hAnsi="Times New Roman" w:cs="Times New Roman"/>
          <w:sz w:val="24"/>
          <w:szCs w:val="24"/>
        </w:rPr>
        <w:t xml:space="preserve">Which are the concerns </w:t>
      </w:r>
      <w:r w:rsidR="00A35A90" w:rsidRPr="00EE3F36">
        <w:rPr>
          <w:rFonts w:ascii="Times New Roman" w:hAnsi="Times New Roman" w:cs="Times New Roman"/>
          <w:sz w:val="24"/>
          <w:szCs w:val="24"/>
        </w:rPr>
        <w:t>that you are currently having with this child</w:t>
      </w:r>
      <w:r w:rsidR="004E11B6"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</w:t>
      </w:r>
      <w:r w:rsidR="00504C63" w:rsidRPr="00EE3F36">
        <w:rPr>
          <w:rFonts w:ascii="Times New Roman" w:hAnsi="Times New Roman" w:cs="Times New Roman"/>
          <w:sz w:val="24"/>
          <w:szCs w:val="24"/>
        </w:rPr>
        <w:t>Have the thoughts of hurting your baby affected your routine functioning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</w:t>
      </w:r>
      <w:r w:rsidR="0064034B" w:rsidRPr="00EE3F36">
        <w:rPr>
          <w:rFonts w:ascii="Times New Roman" w:hAnsi="Times New Roman" w:cs="Times New Roman"/>
          <w:sz w:val="24"/>
          <w:szCs w:val="24"/>
        </w:rPr>
        <w:t>Are you facing challenges in handling some chores, following the third child, and which are they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</w:t>
      </w:r>
      <w:r w:rsidR="000B2B5B" w:rsidRPr="00EE3F36">
        <w:rPr>
          <w:rFonts w:ascii="Times New Roman" w:hAnsi="Times New Roman" w:cs="Times New Roman"/>
          <w:sz w:val="24"/>
          <w:szCs w:val="24"/>
        </w:rPr>
        <w:t>What does your husband say about the current situation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</w:t>
      </w:r>
      <w:r w:rsidR="000B2B5B" w:rsidRPr="00EE3F36">
        <w:rPr>
          <w:rFonts w:ascii="Times New Roman" w:hAnsi="Times New Roman" w:cs="Times New Roman"/>
          <w:sz w:val="24"/>
          <w:szCs w:val="24"/>
        </w:rPr>
        <w:t>Are there individuals who can help you in handling your baby, have you tried them out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</w:t>
      </w:r>
      <w:r w:rsidR="00047391" w:rsidRPr="00EE3F36">
        <w:rPr>
          <w:rFonts w:ascii="Times New Roman" w:hAnsi="Times New Roman" w:cs="Times New Roman"/>
          <w:sz w:val="24"/>
          <w:szCs w:val="24"/>
        </w:rPr>
        <w:t>Did you have any complications during pregnancy or during delivery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</w:t>
      </w:r>
      <w:r w:rsidR="00F0504D" w:rsidRPr="00EE3F36">
        <w:rPr>
          <w:rFonts w:ascii="Times New Roman" w:hAnsi="Times New Roman" w:cs="Times New Roman"/>
          <w:sz w:val="24"/>
          <w:szCs w:val="24"/>
        </w:rPr>
        <w:t>Were you emotionally ready and stable during the whole pregnancy period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 xml:space="preserve">“Have </w:t>
      </w:r>
      <w:r w:rsidR="005E1896" w:rsidRPr="00EE3F36">
        <w:rPr>
          <w:rFonts w:ascii="Times New Roman" w:hAnsi="Times New Roman" w:cs="Times New Roman"/>
          <w:sz w:val="24"/>
          <w:szCs w:val="24"/>
        </w:rPr>
        <w:t>you been breastfeeding this child? How has the experience been like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</w:t>
      </w:r>
      <w:r w:rsidR="005E1896" w:rsidRPr="00EE3F36">
        <w:rPr>
          <w:rFonts w:ascii="Times New Roman" w:hAnsi="Times New Roman" w:cs="Times New Roman"/>
          <w:sz w:val="24"/>
          <w:szCs w:val="24"/>
        </w:rPr>
        <w:t>How would you rate your current motherhood skills? Are there parts you feel you aren’t doing enough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</w:t>
      </w:r>
      <w:r w:rsidR="005E1896" w:rsidRPr="00EE3F36">
        <w:rPr>
          <w:rFonts w:ascii="Times New Roman" w:hAnsi="Times New Roman" w:cs="Times New Roman"/>
          <w:sz w:val="24"/>
          <w:szCs w:val="24"/>
        </w:rPr>
        <w:t>Is there a part of your life that you feel you have paused or lost as a result of having another child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</w:t>
      </w:r>
      <w:r w:rsidR="005E1896" w:rsidRPr="00EE3F36">
        <w:rPr>
          <w:rFonts w:ascii="Times New Roman" w:hAnsi="Times New Roman" w:cs="Times New Roman"/>
          <w:sz w:val="24"/>
          <w:szCs w:val="24"/>
        </w:rPr>
        <w:t>You mentioned that the other two babies were good ones, what makes you say that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4E11B6" w:rsidRPr="00EE3F36" w:rsidRDefault="004E11B6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 xml:space="preserve">“Do you have any </w:t>
      </w:r>
      <w:r w:rsidR="00BE1DBD" w:rsidRPr="00EE3F36">
        <w:rPr>
          <w:rFonts w:ascii="Times New Roman" w:hAnsi="Times New Roman" w:cs="Times New Roman"/>
          <w:sz w:val="24"/>
          <w:szCs w:val="24"/>
        </w:rPr>
        <w:t>struggles transitioning to caring for three kids, and do you feel like you can manage it with time</w:t>
      </w:r>
      <w:r w:rsidRPr="00EE3F36">
        <w:rPr>
          <w:rFonts w:ascii="Times New Roman" w:hAnsi="Times New Roman" w:cs="Times New Roman"/>
          <w:sz w:val="24"/>
          <w:szCs w:val="24"/>
        </w:rPr>
        <w:t>?”</w:t>
      </w:r>
    </w:p>
    <w:p w:rsidR="00C31A6F" w:rsidRPr="00EE3F36" w:rsidRDefault="00C31A6F" w:rsidP="004E11B6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>“Do you plan on going back to your job as your daughter grows?”</w:t>
      </w:r>
    </w:p>
    <w:p w:rsidR="002756AB" w:rsidRPr="00EE3F36" w:rsidRDefault="00BE1DBD">
      <w:pPr>
        <w:rPr>
          <w:rFonts w:ascii="Times New Roman" w:hAnsi="Times New Roman" w:cs="Times New Roman"/>
          <w:sz w:val="24"/>
          <w:szCs w:val="24"/>
        </w:rPr>
      </w:pPr>
      <w:r w:rsidRPr="00EE3F36">
        <w:rPr>
          <w:rFonts w:ascii="Times New Roman" w:hAnsi="Times New Roman" w:cs="Times New Roman"/>
          <w:sz w:val="24"/>
          <w:szCs w:val="24"/>
        </w:rPr>
        <w:t xml:space="preserve"> </w:t>
      </w:r>
      <w:r w:rsidR="004E11B6" w:rsidRPr="00EE3F36">
        <w:rPr>
          <w:rFonts w:ascii="Times New Roman" w:hAnsi="Times New Roman" w:cs="Times New Roman"/>
          <w:sz w:val="24"/>
          <w:szCs w:val="24"/>
        </w:rPr>
        <w:t>“Is there anything else that you feel, the need to share with me?”</w:t>
      </w:r>
    </w:p>
    <w:sectPr w:rsidR="002756AB" w:rsidRPr="00EE3F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DYxNTKyNDcwMLVU0lEKTi0uzszPAykwrAUA6dpKfywAAAA="/>
  </w:docVars>
  <w:rsids>
    <w:rsidRoot w:val="002756AB"/>
    <w:rsid w:val="00016D1E"/>
    <w:rsid w:val="00047391"/>
    <w:rsid w:val="000B2B5B"/>
    <w:rsid w:val="001F4192"/>
    <w:rsid w:val="00262131"/>
    <w:rsid w:val="002756AB"/>
    <w:rsid w:val="004E11B6"/>
    <w:rsid w:val="00504C63"/>
    <w:rsid w:val="00560E03"/>
    <w:rsid w:val="00574C26"/>
    <w:rsid w:val="005E1896"/>
    <w:rsid w:val="0064034B"/>
    <w:rsid w:val="006F3531"/>
    <w:rsid w:val="00705972"/>
    <w:rsid w:val="007A495B"/>
    <w:rsid w:val="007E7B60"/>
    <w:rsid w:val="009074FA"/>
    <w:rsid w:val="00A35A90"/>
    <w:rsid w:val="00BE1DBD"/>
    <w:rsid w:val="00C31A6F"/>
    <w:rsid w:val="00EE3F36"/>
    <w:rsid w:val="00F0504D"/>
    <w:rsid w:val="00F37F75"/>
    <w:rsid w:val="00F60045"/>
    <w:rsid w:val="00FC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8C066"/>
  <w15:chartTrackingRefBased/>
  <w15:docId w15:val="{C05E2D99-A7D9-4AFB-85EC-5571811DB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1B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56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756AB"/>
    <w:rPr>
      <w:b/>
      <w:bCs/>
    </w:rPr>
  </w:style>
  <w:style w:type="character" w:styleId="Emphasis">
    <w:name w:val="Emphasis"/>
    <w:basedOn w:val="DefaultParagraphFont"/>
    <w:uiPriority w:val="20"/>
    <w:qFormat/>
    <w:rsid w:val="001F41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4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3</cp:revision>
  <dcterms:created xsi:type="dcterms:W3CDTF">2022-10-25T06:52:00Z</dcterms:created>
  <dcterms:modified xsi:type="dcterms:W3CDTF">2022-10-25T20:31:00Z</dcterms:modified>
</cp:coreProperties>
</file>